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19E754" w14:textId="3BB93A3F" w:rsidR="00B0072F" w:rsidRDefault="00091E29" w:rsidP="00091E29">
      <w:r>
        <w:rPr>
          <w:noProof/>
        </w:rPr>
        <w:drawing>
          <wp:inline distT="0" distB="0" distL="0" distR="0" wp14:anchorId="4FADA55A" wp14:editId="42D6A7AB">
            <wp:extent cx="2057400" cy="213577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061296" cy="2139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C5096" w14:textId="77DAEF46" w:rsidR="00091E29" w:rsidRDefault="00091E29" w:rsidP="00091E29">
      <w:r>
        <w:rPr>
          <w:noProof/>
        </w:rPr>
        <w:drawing>
          <wp:inline distT="0" distB="0" distL="0" distR="0" wp14:anchorId="4E13105F" wp14:editId="7D31BADF">
            <wp:extent cx="3605360" cy="17399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09376" cy="1741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A50C9" w14:textId="6D1FCA8C" w:rsidR="00091E29" w:rsidRDefault="00091E29" w:rsidP="00091E29">
      <w:r>
        <w:t>If text has bias like more man than woman, it will make error</w:t>
      </w:r>
    </w:p>
    <w:p w14:paraId="5994B44C" w14:textId="57521434" w:rsidR="00091E29" w:rsidRDefault="00091E29" w:rsidP="00091E29">
      <w:r>
        <w:t>Text to Data:</w:t>
      </w:r>
    </w:p>
    <w:p w14:paraId="02DE0582" w14:textId="43F16A22" w:rsidR="00091E29" w:rsidRDefault="00091E29" w:rsidP="00091E29">
      <w:r>
        <w:t xml:space="preserve">One hot encoding </w:t>
      </w:r>
    </w:p>
    <w:p w14:paraId="15F238B8" w14:textId="77777777" w:rsidR="00091E29" w:rsidRDefault="00091E29" w:rsidP="00091E29">
      <w:pPr>
        <w:rPr>
          <w:noProof/>
        </w:rPr>
      </w:pPr>
    </w:p>
    <w:p w14:paraId="1F817804" w14:textId="0876A478" w:rsidR="00091E29" w:rsidRDefault="00091E29" w:rsidP="00091E29">
      <w:r>
        <w:rPr>
          <w:noProof/>
        </w:rPr>
        <w:drawing>
          <wp:inline distT="0" distB="0" distL="0" distR="0" wp14:anchorId="0F889EF2" wp14:editId="51706315">
            <wp:extent cx="4902200" cy="242072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04545" cy="2421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036DB" w14:textId="6DEE2D3F" w:rsidR="00091E29" w:rsidRDefault="00091E29" w:rsidP="00091E29"/>
    <w:p w14:paraId="50A88C6B" w14:textId="3E9F792D" w:rsidR="00091E29" w:rsidRDefault="00091E29" w:rsidP="00091E29">
      <w:r>
        <w:lastRenderedPageBreak/>
        <w:t xml:space="preserve">Apple: Since 1 hot encoding is expensive in text environment, we can use embedding layer before the hidden layer, the </w:t>
      </w:r>
      <w:proofErr w:type="spellStart"/>
      <w:r>
        <w:t>witghts</w:t>
      </w:r>
      <w:proofErr w:type="spellEnd"/>
      <w:r>
        <w:t xml:space="preserve"> of embedding layers</w:t>
      </w:r>
    </w:p>
    <w:p w14:paraId="06F87776" w14:textId="5F7267EA" w:rsidR="00091E29" w:rsidRDefault="00091E29" w:rsidP="00091E29">
      <w:r>
        <w:rPr>
          <w:noProof/>
        </w:rPr>
        <w:drawing>
          <wp:inline distT="0" distB="0" distL="0" distR="0" wp14:anchorId="5481A9D6" wp14:editId="6AD6EA9C">
            <wp:extent cx="5092700" cy="265353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01970" cy="2658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974B8" w14:textId="2F4D87EF" w:rsidR="001A229C" w:rsidRDefault="001A229C" w:rsidP="00091E29">
      <w:r>
        <w:t xml:space="preserve">Each word as unique integer </w:t>
      </w:r>
    </w:p>
    <w:p w14:paraId="4C64B045" w14:textId="63DA3781" w:rsidR="001A229C" w:rsidRDefault="001A229C" w:rsidP="00091E29">
      <w:r>
        <w:t>Heart as 958, We just get 958</w:t>
      </w:r>
      <w:r w:rsidRPr="001A229C">
        <w:rPr>
          <w:vertAlign w:val="superscript"/>
        </w:rPr>
        <w:t>th</w:t>
      </w:r>
      <w:r>
        <w:t xml:space="preserve"> row as </w:t>
      </w:r>
      <w:proofErr w:type="spellStart"/>
      <w:r>
        <w:t>belove</w:t>
      </w:r>
      <w:proofErr w:type="spellEnd"/>
      <w:r>
        <w:t>:</w:t>
      </w:r>
    </w:p>
    <w:p w14:paraId="7A5D96FA" w14:textId="459039E3" w:rsidR="001A229C" w:rsidRDefault="001A229C" w:rsidP="00091E29">
      <w:r>
        <w:rPr>
          <w:noProof/>
        </w:rPr>
        <w:drawing>
          <wp:inline distT="0" distB="0" distL="0" distR="0" wp14:anchorId="645570CF" wp14:editId="3CD5A4B1">
            <wp:extent cx="4832598" cy="2705239"/>
            <wp:effectExtent l="0" t="0" r="635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32598" cy="270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99421" w14:textId="3BB2BF1E" w:rsidR="001A229C" w:rsidRDefault="001A229C" w:rsidP="00091E29">
      <w:r>
        <w:t>This number of hitting units.</w:t>
      </w:r>
    </w:p>
    <w:p w14:paraId="535AC0FB" w14:textId="187C7CC5" w:rsidR="001A229C" w:rsidRDefault="001A229C" w:rsidP="00091E29">
      <w:r>
        <w:t xml:space="preserve">In the case of large vocab, we remove the one hot encoding </w:t>
      </w:r>
    </w:p>
    <w:p w14:paraId="08BECEB1" w14:textId="77777777" w:rsidR="001A229C" w:rsidRDefault="001A229C" w:rsidP="00091E29"/>
    <w:p w14:paraId="7DBB246F" w14:textId="4EA72464" w:rsidR="001A229C" w:rsidRDefault="001A229C" w:rsidP="00091E29">
      <w:r>
        <w:rPr>
          <w:noProof/>
        </w:rPr>
        <w:lastRenderedPageBreak/>
        <w:drawing>
          <wp:inline distT="0" distB="0" distL="0" distR="0" wp14:anchorId="4A981300" wp14:editId="73C10343">
            <wp:extent cx="4832598" cy="2705239"/>
            <wp:effectExtent l="0" t="0" r="635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32598" cy="270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BDE53" w14:textId="5E5B0F61" w:rsidR="001A229C" w:rsidRDefault="001A229C" w:rsidP="00091E29">
      <w:r>
        <w:t xml:space="preserve">A look up table, 1k words the blue is a vector representation of that word. Embedding </w:t>
      </w:r>
      <w:proofErr w:type="spellStart"/>
      <w:r>
        <w:t>dimention</w:t>
      </w:r>
      <w:proofErr w:type="spellEnd"/>
    </w:p>
    <w:p w14:paraId="6669EC2E" w14:textId="00A03B20" w:rsidR="001A229C" w:rsidRDefault="001A229C" w:rsidP="00091E29">
      <w:r>
        <w:t>Why embedding? Because we can group the similar words tighter. Lets say for the memory we can use it to give the last 4k W mode as a group and give them similar embedding</w:t>
      </w:r>
    </w:p>
    <w:p w14:paraId="1E08EE2E" w14:textId="64D155F6" w:rsidR="001A229C" w:rsidRDefault="001A229C" w:rsidP="00091E29">
      <w:r>
        <w:rPr>
          <w:noProof/>
        </w:rPr>
        <w:drawing>
          <wp:inline distT="0" distB="0" distL="0" distR="0" wp14:anchorId="54F8ED4D" wp14:editId="6CB487F9">
            <wp:extent cx="4832598" cy="2705239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32598" cy="270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BBDF8" w14:textId="1F664E30" w:rsidR="001A229C" w:rsidRDefault="001A229C" w:rsidP="00091E29">
      <w:r>
        <w:t>Coffee is more suitable to working time</w:t>
      </w:r>
    </w:p>
    <w:p w14:paraId="32D25404" w14:textId="0A9E3E60" w:rsidR="001A229C" w:rsidRDefault="001A229C" w:rsidP="00091E29">
      <w:r>
        <w:lastRenderedPageBreak/>
        <w:t>Here comes the skip</w:t>
      </w:r>
      <w:r>
        <w:rPr>
          <w:noProof/>
        </w:rPr>
        <w:drawing>
          <wp:inline distT="0" distB="0" distL="0" distR="0" wp14:anchorId="3705EF7D" wp14:editId="79C16074">
            <wp:extent cx="4832598" cy="2705239"/>
            <wp:effectExtent l="0" t="0" r="635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32598" cy="270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C8A1A" w14:textId="77777777" w:rsidR="00907D46" w:rsidRDefault="00907D46" w:rsidP="00091E29">
      <w:r>
        <w:t>Skip-gram</w:t>
      </w:r>
      <w:r w:rsidR="001A229C">
        <w:t xml:space="preserve"> input</w:t>
      </w:r>
      <w:r>
        <w:t xml:space="preserve"> is when we input a word and output 5-6 </w:t>
      </w:r>
      <w:proofErr w:type="spellStart"/>
      <w:r>
        <w:t>contex</w:t>
      </w:r>
      <w:proofErr w:type="spellEnd"/>
      <w:r>
        <w:t xml:space="preserve"> why? Cause it works better</w:t>
      </w:r>
    </w:p>
    <w:p w14:paraId="73CBA2A4" w14:textId="00344D6D" w:rsidR="001A229C" w:rsidRPr="00091E29" w:rsidRDefault="00907D46" w:rsidP="00091E29">
      <w:proofErr w:type="spellStart"/>
      <w:r>
        <w:t>Contex</w:t>
      </w:r>
      <w:proofErr w:type="spellEnd"/>
      <w:r>
        <w:t xml:space="preserve"> is 2 words before and 2 words after = for memory we can use the last 10 d</w:t>
      </w:r>
      <w:bookmarkStart w:id="0" w:name="_GoBack"/>
      <w:bookmarkEnd w:id="0"/>
      <w:r>
        <w:t xml:space="preserve">igit as a </w:t>
      </w:r>
      <w:proofErr w:type="spellStart"/>
      <w:r>
        <w:t>contex</w:t>
      </w:r>
      <w:proofErr w:type="spellEnd"/>
      <w:r>
        <w:t xml:space="preserve"> :D</w:t>
      </w:r>
      <w:r w:rsidR="001A229C">
        <w:t xml:space="preserve"> </w:t>
      </w:r>
    </w:p>
    <w:sectPr w:rsidR="001A229C" w:rsidRPr="00091E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xMjA0N7Q0N7M0MDFU0lEKTi0uzszPAykwrAUAeLfwwiwAAAA="/>
  </w:docVars>
  <w:rsids>
    <w:rsidRoot w:val="00CB75A3"/>
    <w:rsid w:val="00091E29"/>
    <w:rsid w:val="001A229C"/>
    <w:rsid w:val="00907D46"/>
    <w:rsid w:val="00B0072F"/>
    <w:rsid w:val="00CB7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B2A0E"/>
  <w15:chartTrackingRefBased/>
  <w15:docId w15:val="{3175192E-A879-477F-9FC9-33B207C31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4</Pages>
  <Words>140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kan Farhangi</dc:creator>
  <cp:keywords/>
  <dc:description/>
  <cp:lastModifiedBy>Ashkan Farhangi</cp:lastModifiedBy>
  <cp:revision>2</cp:revision>
  <dcterms:created xsi:type="dcterms:W3CDTF">2019-07-01T02:02:00Z</dcterms:created>
  <dcterms:modified xsi:type="dcterms:W3CDTF">2019-07-01T02:26:00Z</dcterms:modified>
</cp:coreProperties>
</file>